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586FC4F1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Content>
          <w:r w:rsidR="00157AB0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6385E676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157AB0">
        <w:rPr>
          <w:b w:val="0"/>
          <w:szCs w:val="24"/>
        </w:rPr>
        <w:t xml:space="preserve">Kyle Scanlan </w:t>
      </w:r>
      <w:r w:rsidR="00613557" w:rsidRPr="00B72051">
        <w:rPr>
          <w:b w:val="0"/>
          <w:szCs w:val="24"/>
        </w:rPr>
        <w:fldChar w:fldCharType="end"/>
      </w:r>
    </w:p>
    <w:p w14:paraId="77C2C5F7" w14:textId="601A0784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157AB0">
        <w:rPr>
          <w:b w:val="0"/>
          <w:szCs w:val="24"/>
        </w:rPr>
        <w:t>G115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082F340A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157AB0">
        <w:rPr>
          <w:b w:val="0"/>
          <w:szCs w:val="24"/>
        </w:rPr>
        <w:t xml:space="preserve">kscanlan@mecc.edu 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545207D1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5A1D87">
        <w:rPr>
          <w:b w:val="0"/>
          <w:szCs w:val="24"/>
        </w:rPr>
        <w:t>276-523-</w:t>
      </w:r>
      <w:r w:rsidR="00142395">
        <w:rPr>
          <w:b w:val="0"/>
          <w:szCs w:val="24"/>
        </w:rPr>
        <w:t>9046</w:t>
      </w:r>
      <w:r w:rsidR="00FC096A">
        <w:rPr>
          <w:b w:val="0"/>
          <w:szCs w:val="24"/>
        </w:rPr>
        <w:t xml:space="preserve">; Zoom link: </w:t>
      </w:r>
      <w:r w:rsidR="00C4389E" w:rsidRPr="00C4389E">
        <w:rPr>
          <w:b w:val="0"/>
          <w:szCs w:val="24"/>
        </w:rPr>
        <w:t>https://vccs.zoom.us/j/5927965001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4F112CAF" w14:textId="00708794" w:rsidR="000C239F" w:rsidRPr="000C239F" w:rsidRDefault="00B01CF1" w:rsidP="000C239F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FC096A">
              <w:rPr>
                <w:sz w:val="20"/>
              </w:rPr>
              <w:t xml:space="preserve"> </w:t>
            </w:r>
            <w:r w:rsidR="000C239F" w:rsidRPr="000C239F">
              <w:rPr>
                <w:sz w:val="20"/>
              </w:rPr>
              <w:t>9:00 a</w:t>
            </w:r>
            <w:r w:rsidR="00C12035">
              <w:rPr>
                <w:sz w:val="20"/>
              </w:rPr>
              <w:t>.</w:t>
            </w:r>
            <w:r w:rsidR="000C239F" w:rsidRPr="000C239F">
              <w:rPr>
                <w:sz w:val="20"/>
              </w:rPr>
              <w:t>m</w:t>
            </w:r>
            <w:r w:rsidR="00C12035">
              <w:rPr>
                <w:sz w:val="20"/>
              </w:rPr>
              <w:t>.</w:t>
            </w:r>
            <w:r w:rsidR="000C239F" w:rsidRPr="000C239F">
              <w:rPr>
                <w:sz w:val="20"/>
              </w:rPr>
              <w:t>-12:00 p</w:t>
            </w:r>
            <w:r w:rsidR="00C12035">
              <w:rPr>
                <w:sz w:val="20"/>
              </w:rPr>
              <w:t>.</w:t>
            </w:r>
            <w:r w:rsidR="000C239F" w:rsidRPr="000C239F">
              <w:rPr>
                <w:sz w:val="20"/>
              </w:rPr>
              <w:t>m</w:t>
            </w:r>
            <w:r w:rsidR="00C12035">
              <w:rPr>
                <w:sz w:val="20"/>
              </w:rPr>
              <w:t>.</w:t>
            </w:r>
          </w:p>
          <w:p w14:paraId="30B18EA2" w14:textId="60EC16E8" w:rsidR="00B01CF1" w:rsidRPr="00BC2A50" w:rsidRDefault="000C239F" w:rsidP="000C239F">
            <w:pPr>
              <w:jc w:val="center"/>
            </w:pPr>
            <w:r w:rsidRPr="000C239F">
              <w:rPr>
                <w:sz w:val="20"/>
              </w:rPr>
              <w:t>Online Offic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32736CC" w14:textId="77777777" w:rsidR="00142395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142395">
              <w:rPr>
                <w:sz w:val="20"/>
              </w:rPr>
              <w:t>8:15-9:30 a.m.</w:t>
            </w:r>
          </w:p>
          <w:p w14:paraId="2B41FDE7" w14:textId="77777777" w:rsidR="002A7005" w:rsidRDefault="00142395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PLS 140-01</w:t>
            </w:r>
          </w:p>
          <w:p w14:paraId="26B99B6B" w14:textId="6BC6DA51" w:rsidR="00B01CF1" w:rsidRPr="00BC2A50" w:rsidRDefault="002A7005" w:rsidP="00BC2A50">
            <w:pPr>
              <w:jc w:val="center"/>
            </w:pPr>
            <w:r>
              <w:rPr>
                <w:sz w:val="20"/>
              </w:rPr>
              <w:t>G211</w:t>
            </w:r>
            <w:r w:rsidR="00142395">
              <w:rPr>
                <w:sz w:val="20"/>
              </w:rPr>
              <w:t xml:space="preserve">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847F9EA" w14:textId="5C05B25E" w:rsidR="000C239F" w:rsidRPr="000C239F" w:rsidRDefault="00B01CF1" w:rsidP="000C239F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0C239F" w:rsidRPr="000C239F">
              <w:rPr>
                <w:noProof/>
                <w:sz w:val="20"/>
              </w:rPr>
              <w:t>9:00-1</w:t>
            </w:r>
            <w:r w:rsidR="00C12035">
              <w:rPr>
                <w:noProof/>
                <w:sz w:val="20"/>
              </w:rPr>
              <w:t>1</w:t>
            </w:r>
            <w:r w:rsidR="000C239F" w:rsidRPr="000C239F">
              <w:rPr>
                <w:noProof/>
                <w:sz w:val="20"/>
              </w:rPr>
              <w:t xml:space="preserve">:00 </w:t>
            </w:r>
            <w:r w:rsidR="00C12035">
              <w:rPr>
                <w:noProof/>
                <w:sz w:val="20"/>
              </w:rPr>
              <w:t>a.</w:t>
            </w:r>
            <w:r w:rsidR="000C239F" w:rsidRPr="000C239F">
              <w:rPr>
                <w:noProof/>
                <w:sz w:val="20"/>
              </w:rPr>
              <w:t>m</w:t>
            </w:r>
            <w:r w:rsidR="00C12035">
              <w:rPr>
                <w:noProof/>
                <w:sz w:val="20"/>
              </w:rPr>
              <w:t>.</w:t>
            </w:r>
          </w:p>
          <w:p w14:paraId="398C250C" w14:textId="2C4B8576" w:rsidR="00B01CF1" w:rsidRPr="00BC2A50" w:rsidRDefault="000C239F" w:rsidP="000C239F">
            <w:pPr>
              <w:jc w:val="center"/>
            </w:pPr>
            <w:r w:rsidRPr="000C239F">
              <w:rPr>
                <w:noProof/>
                <w:sz w:val="20"/>
              </w:rPr>
              <w:t>Online Offic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7354A0C" w14:textId="25006D59" w:rsidR="002A7005" w:rsidRPr="002A7005" w:rsidRDefault="00B01CF1" w:rsidP="002A7005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A7005">
              <w:rPr>
                <w:sz w:val="20"/>
              </w:rPr>
              <w:t>8</w:t>
            </w:r>
            <w:r w:rsidR="002A7005" w:rsidRPr="002A7005">
              <w:rPr>
                <w:noProof/>
                <w:sz w:val="20"/>
              </w:rPr>
              <w:t>:15-9:30 a.m.</w:t>
            </w:r>
          </w:p>
          <w:p w14:paraId="726663DB" w14:textId="77777777" w:rsidR="002A7005" w:rsidRPr="002A7005" w:rsidRDefault="002A7005" w:rsidP="002A7005">
            <w:pPr>
              <w:jc w:val="center"/>
              <w:rPr>
                <w:noProof/>
                <w:sz w:val="20"/>
              </w:rPr>
            </w:pPr>
            <w:r w:rsidRPr="002A7005">
              <w:rPr>
                <w:noProof/>
                <w:sz w:val="20"/>
              </w:rPr>
              <w:t>PLS 140-01</w:t>
            </w:r>
          </w:p>
          <w:p w14:paraId="50761AA5" w14:textId="5D11BCEC" w:rsidR="00B01CF1" w:rsidRPr="00BC2A50" w:rsidRDefault="002A7005" w:rsidP="002A7005">
            <w:pPr>
              <w:jc w:val="center"/>
            </w:pPr>
            <w:r w:rsidRPr="002A7005">
              <w:rPr>
                <w:noProof/>
                <w:sz w:val="20"/>
              </w:rPr>
              <w:t xml:space="preserve">G211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1CE36AFD" w14:textId="77777777" w:rsidR="00251E9A" w:rsidRPr="00251E9A" w:rsidRDefault="00B01CF1" w:rsidP="00251E9A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51E9A" w:rsidRPr="00251E9A">
              <w:rPr>
                <w:sz w:val="20"/>
              </w:rPr>
              <w:t>9:00 a.m.-12:00 p.m.</w:t>
            </w:r>
          </w:p>
          <w:p w14:paraId="2619E40E" w14:textId="5B8C3B42" w:rsidR="00B01CF1" w:rsidRPr="00BC2A50" w:rsidRDefault="00251E9A" w:rsidP="00251E9A">
            <w:pPr>
              <w:jc w:val="center"/>
            </w:pPr>
            <w:r w:rsidRPr="00251E9A">
              <w:rPr>
                <w:sz w:val="20"/>
              </w:rPr>
              <w:t>Online Offic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8F46E05" w14:textId="77777777" w:rsidR="00B93528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93528">
              <w:rPr>
                <w:sz w:val="20"/>
              </w:rPr>
              <w:t>9:40-10:55</w:t>
            </w:r>
          </w:p>
          <w:p w14:paraId="4A4EAE33" w14:textId="7F204A6D" w:rsidR="00B01CF1" w:rsidRPr="00BC2A50" w:rsidRDefault="00B93528" w:rsidP="00BC2A50">
            <w:pPr>
              <w:jc w:val="center"/>
            </w:pPr>
            <w:r>
              <w:rPr>
                <w:sz w:val="20"/>
              </w:rPr>
              <w:t xml:space="preserve">Office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07A1839" w14:textId="77777777" w:rsidR="00251E9A" w:rsidRPr="00251E9A" w:rsidRDefault="00B01CF1" w:rsidP="00251E9A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51E9A" w:rsidRPr="00251E9A">
              <w:rPr>
                <w:noProof/>
                <w:sz w:val="20"/>
              </w:rPr>
              <w:t>9:00-11:00 a.m.</w:t>
            </w:r>
          </w:p>
          <w:p w14:paraId="477DAE72" w14:textId="06FFF6A3" w:rsidR="00B01CF1" w:rsidRPr="00BC2A50" w:rsidRDefault="00251E9A" w:rsidP="00251E9A">
            <w:pPr>
              <w:jc w:val="center"/>
            </w:pPr>
            <w:r w:rsidRPr="00251E9A">
              <w:rPr>
                <w:noProof/>
                <w:sz w:val="20"/>
              </w:rPr>
              <w:t>Online Offic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7FD97F9" w14:textId="77777777" w:rsidR="002A7005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A7005">
              <w:rPr>
                <w:noProof/>
                <w:sz w:val="20"/>
              </w:rPr>
              <w:t>9:40-10:55 a.m.</w:t>
            </w:r>
          </w:p>
          <w:p w14:paraId="2C8FAF76" w14:textId="77777777" w:rsidR="0090381F" w:rsidRDefault="002A7005" w:rsidP="00BC2A50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HIS 122-</w:t>
            </w:r>
            <w:r w:rsidR="00956138">
              <w:rPr>
                <w:noProof/>
                <w:sz w:val="20"/>
              </w:rPr>
              <w:t>F2</w:t>
            </w:r>
          </w:p>
          <w:p w14:paraId="3B9A360A" w14:textId="3BD3832B" w:rsidR="00B01CF1" w:rsidRPr="00BC2A50" w:rsidRDefault="0090381F" w:rsidP="00BC2A50">
            <w:pPr>
              <w:jc w:val="center"/>
            </w:pPr>
            <w:r>
              <w:rPr>
                <w:noProof/>
                <w:sz w:val="20"/>
              </w:rPr>
              <w:t>G228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272CFDE" w14:textId="77777777" w:rsidR="00251E9A" w:rsidRPr="00251E9A" w:rsidRDefault="00B01CF1" w:rsidP="00251E9A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251E9A" w:rsidRPr="00251E9A">
              <w:rPr>
                <w:sz w:val="20"/>
              </w:rPr>
              <w:t>9:00 a.m.-12:00 p.m.</w:t>
            </w:r>
          </w:p>
          <w:p w14:paraId="06515955" w14:textId="499D50BD" w:rsidR="00B01CF1" w:rsidRPr="00BC2A50" w:rsidRDefault="00251E9A" w:rsidP="00251E9A">
            <w:pPr>
              <w:jc w:val="center"/>
            </w:pPr>
            <w:r w:rsidRPr="00251E9A">
              <w:rPr>
                <w:sz w:val="20"/>
              </w:rPr>
              <w:t>Online Office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CDABB4" w14:textId="77777777" w:rsidR="00EB137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B137E">
              <w:rPr>
                <w:sz w:val="20"/>
              </w:rPr>
              <w:t>10:55-12:40</w:t>
            </w:r>
          </w:p>
          <w:p w14:paraId="79DCD0AA" w14:textId="5E742AB4" w:rsidR="00B01CF1" w:rsidRPr="00BC2A50" w:rsidRDefault="00EB137E" w:rsidP="00BC2A50">
            <w:pPr>
              <w:jc w:val="center"/>
            </w:pPr>
            <w:r>
              <w:rPr>
                <w:sz w:val="20"/>
              </w:rPr>
              <w:t xml:space="preserve">Office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26B7F81" w14:textId="77777777" w:rsidR="00EB137E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B137E">
              <w:rPr>
                <w:noProof/>
                <w:sz w:val="20"/>
              </w:rPr>
              <w:t>11:00-1:00</w:t>
            </w:r>
          </w:p>
          <w:p w14:paraId="134D25E4" w14:textId="00636BAB" w:rsidR="00B01CF1" w:rsidRPr="00BC2A50" w:rsidRDefault="00EB137E" w:rsidP="00BC2A50">
            <w:pPr>
              <w:jc w:val="center"/>
            </w:pPr>
            <w:r>
              <w:rPr>
                <w:noProof/>
                <w:sz w:val="20"/>
              </w:rPr>
              <w:t xml:space="preserve">Office 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7251150F" w14:textId="77944A78" w:rsidR="00044092" w:rsidRDefault="00E96788" w:rsidP="00B34609">
      <w:pPr>
        <w:rPr>
          <w:noProof/>
          <w:sz w:val="20"/>
        </w:rPr>
      </w:pPr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EE39D3">
        <w:rPr>
          <w:noProof/>
          <w:sz w:val="20"/>
        </w:rPr>
        <w:t>Web Classes</w:t>
      </w:r>
      <w:r w:rsidR="0090381F">
        <w:rPr>
          <w:noProof/>
          <w:sz w:val="20"/>
        </w:rPr>
        <w:t>: HIS 122-W1; PLS 135-W</w:t>
      </w:r>
      <w:r w:rsidR="00044092">
        <w:rPr>
          <w:noProof/>
          <w:sz w:val="20"/>
        </w:rPr>
        <w:t>81; PLS 140-W82</w:t>
      </w:r>
    </w:p>
    <w:p w14:paraId="64D407A8" w14:textId="6114B42D" w:rsidR="00E96788" w:rsidRDefault="00CF177D" w:rsidP="00B34609">
      <w:r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F75A0" w14:textId="77777777" w:rsidR="004F4670" w:rsidRDefault="004F4670" w:rsidP="00AE1BFE">
      <w:r>
        <w:separator/>
      </w:r>
    </w:p>
  </w:endnote>
  <w:endnote w:type="continuationSeparator" w:id="0">
    <w:p w14:paraId="648DF47A" w14:textId="77777777" w:rsidR="004F4670" w:rsidRDefault="004F4670" w:rsidP="00AE1BFE">
      <w:r>
        <w:continuationSeparator/>
      </w:r>
    </w:p>
  </w:endnote>
  <w:endnote w:type="continuationNotice" w:id="1">
    <w:p w14:paraId="6456DE6A" w14:textId="77777777" w:rsidR="004F4670" w:rsidRDefault="004F46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3A42F9" w14:textId="77777777" w:rsidR="004F4670" w:rsidRDefault="004F4670" w:rsidP="00AE1BFE">
      <w:r>
        <w:separator/>
      </w:r>
    </w:p>
  </w:footnote>
  <w:footnote w:type="continuationSeparator" w:id="0">
    <w:p w14:paraId="07B6D34D" w14:textId="77777777" w:rsidR="004F4670" w:rsidRDefault="004F4670" w:rsidP="00AE1BFE">
      <w:r>
        <w:continuationSeparator/>
      </w:r>
    </w:p>
  </w:footnote>
  <w:footnote w:type="continuationNotice" w:id="1">
    <w:p w14:paraId="02D6AFBC" w14:textId="77777777" w:rsidR="004F4670" w:rsidRDefault="004F467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44092"/>
    <w:rsid w:val="00062DA9"/>
    <w:rsid w:val="0006687B"/>
    <w:rsid w:val="00074B16"/>
    <w:rsid w:val="000760A0"/>
    <w:rsid w:val="00090A78"/>
    <w:rsid w:val="000C239F"/>
    <w:rsid w:val="000C6D7A"/>
    <w:rsid w:val="000D40B1"/>
    <w:rsid w:val="000E503F"/>
    <w:rsid w:val="000F2F3B"/>
    <w:rsid w:val="001200DE"/>
    <w:rsid w:val="00135D0C"/>
    <w:rsid w:val="00142395"/>
    <w:rsid w:val="00157848"/>
    <w:rsid w:val="00157AB0"/>
    <w:rsid w:val="001855A4"/>
    <w:rsid w:val="001A16BD"/>
    <w:rsid w:val="001A4FE9"/>
    <w:rsid w:val="001D0F7A"/>
    <w:rsid w:val="001E77A0"/>
    <w:rsid w:val="00210A7F"/>
    <w:rsid w:val="00216FB0"/>
    <w:rsid w:val="00221C21"/>
    <w:rsid w:val="00223B79"/>
    <w:rsid w:val="00251E9A"/>
    <w:rsid w:val="0028685C"/>
    <w:rsid w:val="00287429"/>
    <w:rsid w:val="002A7005"/>
    <w:rsid w:val="002A7EB4"/>
    <w:rsid w:val="002B17C1"/>
    <w:rsid w:val="003627D7"/>
    <w:rsid w:val="00363542"/>
    <w:rsid w:val="003661E5"/>
    <w:rsid w:val="0037516F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4F4670"/>
    <w:rsid w:val="0051244F"/>
    <w:rsid w:val="005552C7"/>
    <w:rsid w:val="00557182"/>
    <w:rsid w:val="005A1D87"/>
    <w:rsid w:val="005B012E"/>
    <w:rsid w:val="005B2520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292E"/>
    <w:rsid w:val="0090381F"/>
    <w:rsid w:val="00904AB5"/>
    <w:rsid w:val="009328DA"/>
    <w:rsid w:val="00952F53"/>
    <w:rsid w:val="00956138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93528"/>
    <w:rsid w:val="00BB11E4"/>
    <w:rsid w:val="00BC2A50"/>
    <w:rsid w:val="00BF4471"/>
    <w:rsid w:val="00C12035"/>
    <w:rsid w:val="00C4389E"/>
    <w:rsid w:val="00C473A4"/>
    <w:rsid w:val="00C61AE8"/>
    <w:rsid w:val="00C81EA2"/>
    <w:rsid w:val="00CD4C8B"/>
    <w:rsid w:val="00CF177D"/>
    <w:rsid w:val="00D22B74"/>
    <w:rsid w:val="00D3795B"/>
    <w:rsid w:val="00D9376A"/>
    <w:rsid w:val="00DA2A87"/>
    <w:rsid w:val="00E12C82"/>
    <w:rsid w:val="00E21FB0"/>
    <w:rsid w:val="00E30F4E"/>
    <w:rsid w:val="00E35785"/>
    <w:rsid w:val="00E50C65"/>
    <w:rsid w:val="00E666FE"/>
    <w:rsid w:val="00E863BF"/>
    <w:rsid w:val="00E95E5C"/>
    <w:rsid w:val="00E96788"/>
    <w:rsid w:val="00EB137E"/>
    <w:rsid w:val="00EC30E1"/>
    <w:rsid w:val="00EC7145"/>
    <w:rsid w:val="00ED3223"/>
    <w:rsid w:val="00ED4D25"/>
    <w:rsid w:val="00ED69D4"/>
    <w:rsid w:val="00EE39D3"/>
    <w:rsid w:val="00F05150"/>
    <w:rsid w:val="00F310C8"/>
    <w:rsid w:val="00F40CCB"/>
    <w:rsid w:val="00FA4280"/>
    <w:rsid w:val="00FC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0F2F3B"/>
    <w:rsid w:val="001200DE"/>
    <w:rsid w:val="00135D0C"/>
    <w:rsid w:val="001629AB"/>
    <w:rsid w:val="00185A0B"/>
    <w:rsid w:val="00331B3F"/>
    <w:rsid w:val="00360A50"/>
    <w:rsid w:val="003627D7"/>
    <w:rsid w:val="003661E5"/>
    <w:rsid w:val="003B4521"/>
    <w:rsid w:val="003E0B48"/>
    <w:rsid w:val="005D649F"/>
    <w:rsid w:val="006E20E3"/>
    <w:rsid w:val="006F2C90"/>
    <w:rsid w:val="00904AB5"/>
    <w:rsid w:val="00A80671"/>
    <w:rsid w:val="00D271DE"/>
    <w:rsid w:val="00E41EE7"/>
    <w:rsid w:val="00F4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b946bcd-27ad-47ab-94dc-6aaab215abbd">
      <Terms xmlns="http://schemas.microsoft.com/office/infopath/2007/PartnerControls"/>
    </lcf76f155ced4ddcb4097134ff3c332f>
    <Notes xmlns="cb946bcd-27ad-47ab-94dc-6aaab215abbd" xsi:nil="true"/>
    <TaxCatchAll xmlns="3388bbbc-646f-48a2-aed1-d815ecebc86b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b946bcd-27ad-47ab-94dc-6aaab215abbd"/>
    <ds:schemaRef ds:uri="3388bbbc-646f-48a2-aed1-d815ecebc86b"/>
  </ds:schemaRefs>
</ds:datastoreItem>
</file>

<file path=customXml/itemProps2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4C466-21A9-4C7F-9C33-73230777CA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203</Characters>
  <Application>Microsoft Office Word</Application>
  <DocSecurity>0</DocSecurity>
  <Lines>13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Vicki Snodgrass</cp:lastModifiedBy>
  <cp:revision>4</cp:revision>
  <cp:lastPrinted>2023-02-15T19:58:00Z</cp:lastPrinted>
  <dcterms:created xsi:type="dcterms:W3CDTF">2026-01-05T17:34:00Z</dcterms:created>
  <dcterms:modified xsi:type="dcterms:W3CDTF">2026-01-0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